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04EE9" w14:textId="4DC45886" w:rsidR="004C46C2" w:rsidRDefault="004C46C2">
      <w:hyperlink r:id="rId4" w:history="1">
        <w:r>
          <w:rPr>
            <w:rStyle w:val="Hyperlink"/>
          </w:rPr>
          <w:t>https://developer.mozilla.org/es</w:t>
        </w:r>
      </w:hyperlink>
    </w:p>
    <w:p w14:paraId="0084DCEF" w14:textId="14FCD34C" w:rsidR="00706AAA" w:rsidRDefault="00706AAA">
      <w:hyperlink r:id="rId5" w:history="1">
        <w:r>
          <w:rPr>
            <w:rStyle w:val="Hyperlink"/>
          </w:rPr>
          <w:t>https://www.w3schools.com/</w:t>
        </w:r>
      </w:hyperlink>
    </w:p>
    <w:p w14:paraId="4242CE1F" w14:textId="3FF61796" w:rsidR="00EC72B7" w:rsidRDefault="00EC72B7">
      <w:hyperlink r:id="rId6" w:history="1">
        <w:r>
          <w:rPr>
            <w:rStyle w:val="Hyperlink"/>
          </w:rPr>
          <w:t>https://codigofacilito.com/categories/javascript</w:t>
        </w:r>
      </w:hyperlink>
    </w:p>
    <w:p w14:paraId="5EF3B52D" w14:textId="7D4F7A61" w:rsidR="006E6BDD" w:rsidRDefault="006E6BDD">
      <w:hyperlink r:id="rId7" w:history="1">
        <w:r>
          <w:rPr>
            <w:rStyle w:val="Hyperlink"/>
          </w:rPr>
          <w:t>https://nodejs.org/es/</w:t>
        </w:r>
      </w:hyperlink>
      <w:bookmarkStart w:id="0" w:name="_GoBack"/>
      <w:bookmarkEnd w:id="0"/>
    </w:p>
    <w:sectPr w:rsidR="006E6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tDA0NrUwtTQ0MDBU0lEKTi0uzszPAykwrAUA+jhaeCwAAAA="/>
  </w:docVars>
  <w:rsids>
    <w:rsidRoot w:val="00F92D18"/>
    <w:rsid w:val="004C46C2"/>
    <w:rsid w:val="006E6BDD"/>
    <w:rsid w:val="00706AAA"/>
    <w:rsid w:val="00A81FFA"/>
    <w:rsid w:val="00EC72B7"/>
    <w:rsid w:val="00F9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A21AB"/>
  <w15:chartTrackingRefBased/>
  <w15:docId w15:val="{F167DBFA-8350-4182-9A9E-425C8951E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C46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nodejs.org/e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digofacilito.com/categories/javascript" TargetMode="External"/><Relationship Id="rId5" Type="http://schemas.openxmlformats.org/officeDocument/2006/relationships/hyperlink" Target="https://www.w3schools.com/" TargetMode="External"/><Relationship Id="rId4" Type="http://schemas.openxmlformats.org/officeDocument/2006/relationships/hyperlink" Target="https://developer.mozilla.org/es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ISON DE JESUS ANILLO PEREZ</dc:creator>
  <cp:keywords/>
  <dc:description/>
  <cp:lastModifiedBy>JEISON DE JESUS ANILLO PEREZ</cp:lastModifiedBy>
  <cp:revision>7</cp:revision>
  <dcterms:created xsi:type="dcterms:W3CDTF">2019-06-07T16:22:00Z</dcterms:created>
  <dcterms:modified xsi:type="dcterms:W3CDTF">2019-06-07T16:30:00Z</dcterms:modified>
</cp:coreProperties>
</file>